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4B73B" w14:textId="008C9F40" w:rsidR="00B2431E" w:rsidRDefault="00724EFD" w:rsidP="00CA5937">
      <w:pPr>
        <w:adjustRightInd w:val="0"/>
        <w:snapToGrid w:val="0"/>
        <w:ind w:left="0" w:firstLine="0"/>
      </w:pPr>
      <w:proofErr w:type="spellStart"/>
      <w:r>
        <w:rPr>
          <w:rFonts w:hint="eastAsia"/>
        </w:rPr>
        <w:t>Apcs_A</w:t>
      </w:r>
      <w:proofErr w:type="spellEnd"/>
      <w:r w:rsidR="00A64044">
        <w:t xml:space="preserve">   </w:t>
      </w:r>
      <w:r w:rsidR="00A64044">
        <w:rPr>
          <w:rFonts w:hint="eastAsia"/>
        </w:rPr>
        <w:t>座號</w:t>
      </w:r>
      <w:r w:rsidR="00A64044">
        <w:rPr>
          <w:rFonts w:hint="eastAsia"/>
        </w:rPr>
        <w:t>:</w:t>
      </w:r>
      <w:r w:rsidR="00A64044">
        <w:t xml:space="preserve"> </w:t>
      </w:r>
      <w:r w:rsidR="007C45FB">
        <w:tab/>
      </w:r>
      <w:r w:rsidR="007C45FB">
        <w:tab/>
      </w:r>
      <w:r w:rsidR="00A64044">
        <w:rPr>
          <w:rFonts w:hint="eastAsia"/>
        </w:rPr>
        <w:t>姓名</w:t>
      </w:r>
      <w:r w:rsidR="00A64044">
        <w:t>:</w:t>
      </w:r>
      <w:r w:rsidR="007C45FB">
        <w:tab/>
      </w:r>
      <w:r w:rsidR="007C45FB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3480"/>
      </w:tblGrid>
      <w:tr w:rsidR="00DE2160" w14:paraId="01835AFD" w14:textId="77777777" w:rsidTr="004E0F3F">
        <w:tc>
          <w:tcPr>
            <w:tcW w:w="9854" w:type="dxa"/>
            <w:gridSpan w:val="2"/>
            <w:shd w:val="clear" w:color="auto" w:fill="auto"/>
          </w:tcPr>
          <w:p w14:paraId="724EF0C3" w14:textId="77777777" w:rsidR="004E0F3F" w:rsidRPr="002853D0" w:rsidRDefault="00724EFD" w:rsidP="005C0768">
            <w:pPr>
              <w:pStyle w:val="ListParagraph"/>
              <w:numPr>
                <w:ilvl w:val="0"/>
                <w:numId w:val="1"/>
              </w:numPr>
              <w:adjustRightInd w:val="0"/>
              <w:ind w:leftChars="0" w:left="357" w:hanging="357"/>
              <w:rPr>
                <w:rFonts w:ascii="Arial" w:hAnsi="Arial" w:cs="Arial"/>
                <w:spacing w:val="-6"/>
              </w:rPr>
            </w:pPr>
            <w:proofErr w:type="gramStart"/>
            <w:r w:rsidRPr="002853D0">
              <w:rPr>
                <w:rFonts w:ascii="Arial" w:hAnsi="Arial" w:cs="Arial"/>
                <w:spacing w:val="-6"/>
              </w:rPr>
              <w:t>I</w:t>
            </w:r>
            <w:r w:rsidRPr="002853D0">
              <w:rPr>
                <w:rFonts w:ascii="Arial" w:hAnsi="Arial" w:cs="Arial" w:hint="eastAsia"/>
                <w:spacing w:val="-6"/>
              </w:rPr>
              <w:t>nput(</w:t>
            </w:r>
            <w:proofErr w:type="gramEnd"/>
            <w:r w:rsidRPr="002853D0">
              <w:rPr>
                <w:rFonts w:ascii="Arial" w:hAnsi="Arial" w:cs="Arial" w:hint="eastAsia"/>
                <w:spacing w:val="-6"/>
              </w:rPr>
              <w:t>)</w:t>
            </w:r>
          </w:p>
          <w:p w14:paraId="36965BC5" w14:textId="77777777" w:rsidR="002853D0" w:rsidRPr="002853D0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 w:rsidRPr="002853D0">
              <w:rPr>
                <w:rFonts w:ascii="Arial" w:hAnsi="Arial" w:cs="Arial" w:hint="eastAsia"/>
                <w:spacing w:val="-6"/>
              </w:rPr>
              <w:t>input().split()</w:t>
            </w:r>
            <w:r w:rsidRPr="002853D0">
              <w:rPr>
                <w:rFonts w:ascii="Arial" w:hAnsi="Arial" w:cs="Arial" w:hint="eastAsia"/>
                <w:spacing w:val="-6"/>
              </w:rPr>
              <w:t>：將</w:t>
            </w:r>
            <w:r w:rsidRPr="002853D0">
              <w:rPr>
                <w:rFonts w:ascii="Arial" w:hAnsi="Arial" w:cs="Arial" w:hint="eastAsia"/>
                <w:spacing w:val="-6"/>
              </w:rPr>
              <w:t>input()</w:t>
            </w:r>
            <w:r w:rsidRPr="002853D0">
              <w:rPr>
                <w:rFonts w:ascii="Arial" w:hAnsi="Arial" w:cs="Arial" w:hint="eastAsia"/>
                <w:spacing w:val="-6"/>
              </w:rPr>
              <w:t>字串以</w:t>
            </w:r>
            <w:proofErr w:type="gramStart"/>
            <w:r w:rsidRPr="002853D0">
              <w:rPr>
                <w:rFonts w:ascii="Arial" w:hAnsi="Arial" w:cs="Arial" w:hint="eastAsia"/>
                <w:spacing w:val="-6"/>
              </w:rPr>
              <w:t>空白間格切斷</w:t>
            </w:r>
            <w:proofErr w:type="gramEnd"/>
            <w:r w:rsidRPr="002853D0">
              <w:rPr>
                <w:rFonts w:ascii="Arial" w:hAnsi="Arial" w:cs="Arial" w:hint="eastAsia"/>
                <w:spacing w:val="-6"/>
              </w:rPr>
              <w:t>成多個字串。</w:t>
            </w:r>
            <w:proofErr w:type="spellStart"/>
            <w:proofErr w:type="gramStart"/>
            <w:r w:rsidRPr="002853D0">
              <w:rPr>
                <w:rFonts w:ascii="Arial" w:hAnsi="Arial" w:cs="Arial" w:hint="eastAsia"/>
                <w:spacing w:val="-6"/>
              </w:rPr>
              <w:t>a,b</w:t>
            </w:r>
            <w:proofErr w:type="spellEnd"/>
            <w:proofErr w:type="gramEnd"/>
            <w:r w:rsidRPr="002853D0">
              <w:rPr>
                <w:rFonts w:ascii="Arial" w:hAnsi="Arial" w:cs="Arial" w:hint="eastAsia"/>
                <w:spacing w:val="-6"/>
              </w:rPr>
              <w:t>=</w:t>
            </w:r>
            <w:r w:rsidRPr="002853D0">
              <w:rPr>
                <w:rFonts w:ascii="Arial" w:hAnsi="Arial" w:cs="Arial"/>
                <w:spacing w:val="-6"/>
              </w:rPr>
              <w:t>’</w:t>
            </w:r>
            <w:proofErr w:type="spellStart"/>
            <w:r w:rsidRPr="002853D0">
              <w:rPr>
                <w:rFonts w:ascii="Arial" w:hAnsi="Arial" w:cs="Arial" w:hint="eastAsia"/>
                <w:spacing w:val="-6"/>
              </w:rPr>
              <w:t>ksvcs</w:t>
            </w:r>
            <w:proofErr w:type="spellEnd"/>
            <w:r w:rsidRPr="002853D0">
              <w:rPr>
                <w:rFonts w:ascii="Arial" w:hAnsi="Arial" w:cs="Arial" w:hint="eastAsia"/>
                <w:spacing w:val="-6"/>
              </w:rPr>
              <w:t xml:space="preserve"> </w:t>
            </w:r>
            <w:proofErr w:type="spellStart"/>
            <w:r w:rsidRPr="002853D0">
              <w:rPr>
                <w:rFonts w:ascii="Arial" w:hAnsi="Arial" w:cs="Arial" w:hint="eastAsia"/>
                <w:spacing w:val="-6"/>
              </w:rPr>
              <w:t>dp</w:t>
            </w:r>
            <w:proofErr w:type="spellEnd"/>
            <w:r w:rsidRPr="002853D0">
              <w:rPr>
                <w:rFonts w:ascii="Arial" w:hAnsi="Arial" w:cs="Arial"/>
                <w:spacing w:val="-6"/>
              </w:rPr>
              <w:t>’</w:t>
            </w:r>
            <w:r w:rsidRPr="002853D0">
              <w:rPr>
                <w:rFonts w:ascii="Arial" w:hAnsi="Arial" w:cs="Arial" w:hint="eastAsia"/>
                <w:spacing w:val="-6"/>
              </w:rPr>
              <w:t>.input().split()</w:t>
            </w:r>
          </w:p>
          <w:p w14:paraId="4D9DCE0F" w14:textId="0DFDBE2F" w:rsidR="002853D0" w:rsidRPr="002853D0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 w:rsidRPr="002853D0">
              <w:rPr>
                <w:rFonts w:ascii="Arial" w:hAnsi="Arial" w:cs="Arial" w:hint="eastAsia"/>
                <w:spacing w:val="-6"/>
              </w:rPr>
              <w:t xml:space="preserve">map() </w:t>
            </w:r>
            <w:r w:rsidRPr="002853D0">
              <w:rPr>
                <w:rFonts w:ascii="Arial" w:hAnsi="Arial" w:cs="Arial" w:hint="eastAsia"/>
                <w:spacing w:val="-6"/>
              </w:rPr>
              <w:t>輸入多個整數</w:t>
            </w:r>
            <w:r w:rsidRPr="002853D0">
              <w:rPr>
                <w:rFonts w:ascii="Arial" w:hAnsi="Arial" w:cs="Arial" w:hint="eastAsia"/>
                <w:spacing w:val="-6"/>
              </w:rPr>
              <w:t xml:space="preserve"> </w:t>
            </w:r>
            <w:r>
              <w:rPr>
                <w:rFonts w:ascii="Arial" w:hAnsi="Arial" w:cs="Arial" w:hint="eastAsia"/>
                <w:spacing w:val="-6"/>
              </w:rPr>
              <w:t>:</w:t>
            </w:r>
            <w:proofErr w:type="spellStart"/>
            <w:proofErr w:type="gramStart"/>
            <w:r>
              <w:rPr>
                <w:rFonts w:ascii="Arial" w:hAnsi="Arial" w:cs="Arial" w:hint="eastAsia"/>
                <w:spacing w:val="-6"/>
              </w:rPr>
              <w:t>a,b</w:t>
            </w:r>
            <w:proofErr w:type="gramEnd"/>
            <w:r>
              <w:rPr>
                <w:rFonts w:ascii="Arial" w:hAnsi="Arial" w:cs="Arial" w:hint="eastAsia"/>
                <w:spacing w:val="-6"/>
              </w:rPr>
              <w:t>,c</w:t>
            </w:r>
            <w:proofErr w:type="spellEnd"/>
            <w:r>
              <w:rPr>
                <w:rFonts w:ascii="Arial" w:hAnsi="Arial" w:cs="Arial" w:hint="eastAsia"/>
                <w:spacing w:val="-6"/>
              </w:rPr>
              <w:t>=map(</w:t>
            </w:r>
            <w:proofErr w:type="spellStart"/>
            <w:r>
              <w:rPr>
                <w:rFonts w:ascii="Arial" w:hAnsi="Arial" w:cs="Arial" w:hint="eastAsia"/>
                <w:spacing w:val="-6"/>
              </w:rPr>
              <w:t>int,input</w:t>
            </w:r>
            <w:proofErr w:type="spellEnd"/>
            <w:r>
              <w:rPr>
                <w:rFonts w:ascii="Arial" w:hAnsi="Arial" w:cs="Arial" w:hint="eastAsia"/>
                <w:spacing w:val="-6"/>
              </w:rPr>
              <w:t>().split())</w:t>
            </w:r>
          </w:p>
          <w:p w14:paraId="73446C49" w14:textId="4DAFD747" w:rsidR="002853D0" w:rsidRPr="002853D0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>
              <w:rPr>
                <w:rFonts w:ascii="Arial" w:hAnsi="Arial" w:cs="Arial" w:hint="eastAsia"/>
                <w:spacing w:val="-6"/>
              </w:rPr>
              <w:t>輸入不固定整數</w:t>
            </w:r>
            <w:r>
              <w:rPr>
                <w:rFonts w:ascii="Arial" w:hAnsi="Arial" w:cs="Arial" w:hint="eastAsia"/>
                <w:spacing w:val="-6"/>
              </w:rPr>
              <w:t xml:space="preserve"> comprehension: x=[int(x) for x in input(</w:t>
            </w:r>
            <w:proofErr w:type="gramStart"/>
            <w:r>
              <w:rPr>
                <w:rFonts w:ascii="Arial" w:hAnsi="Arial" w:cs="Arial" w:hint="eastAsia"/>
                <w:spacing w:val="-6"/>
              </w:rPr>
              <w:t>).split</w:t>
            </w:r>
            <w:proofErr w:type="gramEnd"/>
            <w:r>
              <w:rPr>
                <w:rFonts w:ascii="Arial" w:hAnsi="Arial" w:cs="Arial" w:hint="eastAsia"/>
                <w:spacing w:val="-6"/>
              </w:rPr>
              <w:t>()]</w:t>
            </w:r>
          </w:p>
          <w:p w14:paraId="7ACC0FB4" w14:textId="186D7EF5" w:rsidR="002853D0" w:rsidRPr="004E0F3F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  <w:highlight w:val="lightGray"/>
              </w:rPr>
            </w:pPr>
            <w:r w:rsidRPr="002853D0">
              <w:rPr>
                <w:rFonts w:ascii="Arial" w:hAnsi="Arial" w:cs="Arial" w:hint="eastAsia"/>
                <w:spacing w:val="-6"/>
              </w:rPr>
              <w:t>輸入一個</w:t>
            </w:r>
            <w:r w:rsidRPr="002853D0">
              <w:rPr>
                <w:rFonts w:ascii="Arial" w:hAnsi="Arial" w:cs="Arial" w:hint="eastAsia"/>
                <w:spacing w:val="-6"/>
              </w:rPr>
              <w:t>n</w:t>
            </w:r>
            <w:r w:rsidRPr="002853D0">
              <w:rPr>
                <w:rFonts w:ascii="Arial" w:hAnsi="Arial" w:cs="Arial" w:hint="eastAsia"/>
                <w:spacing w:val="-6"/>
              </w:rPr>
              <w:t>，以下有</w:t>
            </w:r>
            <w:r w:rsidRPr="002853D0">
              <w:rPr>
                <w:rFonts w:ascii="Arial" w:hAnsi="Arial" w:cs="Arial" w:hint="eastAsia"/>
                <w:spacing w:val="-6"/>
              </w:rPr>
              <w:t>n</w:t>
            </w:r>
            <w:r w:rsidRPr="002853D0">
              <w:rPr>
                <w:rFonts w:ascii="Arial" w:hAnsi="Arial" w:cs="Arial" w:hint="eastAsia"/>
                <w:spacing w:val="-6"/>
              </w:rPr>
              <w:t>行，每行一個整數</w:t>
            </w:r>
            <w:r>
              <w:rPr>
                <w:rFonts w:ascii="Arial" w:hAnsi="Arial" w:cs="Arial" w:hint="eastAsia"/>
                <w:spacing w:val="-6"/>
              </w:rPr>
              <w:t>; a=[int(</w:t>
            </w:r>
            <w:proofErr w:type="gramStart"/>
            <w:r>
              <w:rPr>
                <w:rFonts w:ascii="Arial" w:hAnsi="Arial" w:cs="Arial" w:hint="eastAsia"/>
                <w:spacing w:val="-6"/>
              </w:rPr>
              <w:t>input(</w:t>
            </w:r>
            <w:proofErr w:type="gramEnd"/>
            <w:r>
              <w:rPr>
                <w:rFonts w:ascii="Arial" w:hAnsi="Arial" w:cs="Arial" w:hint="eastAsia"/>
                <w:spacing w:val="-6"/>
              </w:rPr>
              <w:t xml:space="preserve">)) for </w:t>
            </w:r>
            <w:r>
              <w:rPr>
                <w:rFonts w:ascii="Arial" w:hAnsi="Arial" w:cs="Arial"/>
                <w:spacing w:val="-6"/>
              </w:rPr>
              <w:t>I</w:t>
            </w:r>
            <w:r>
              <w:rPr>
                <w:rFonts w:ascii="Arial" w:hAnsi="Arial" w:cs="Arial" w:hint="eastAsia"/>
                <w:spacing w:val="-6"/>
              </w:rPr>
              <w:t xml:space="preserve"> in range(</w:t>
            </w:r>
            <w:r w:rsidR="00FC4FFB">
              <w:rPr>
                <w:rFonts w:ascii="Arial" w:hAnsi="Arial" w:cs="Arial" w:hint="eastAsia"/>
                <w:spacing w:val="-6"/>
              </w:rPr>
              <w:t>3)]</w:t>
            </w:r>
          </w:p>
        </w:tc>
      </w:tr>
      <w:tr w:rsidR="00814662" w14:paraId="4742509E" w14:textId="77777777" w:rsidTr="00EC3543">
        <w:tc>
          <w:tcPr>
            <w:tcW w:w="6374" w:type="dxa"/>
          </w:tcPr>
          <w:p w14:paraId="61C9E37C" w14:textId="77777777" w:rsidR="006801FB" w:rsidRDefault="006801FB" w:rsidP="006D50E3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  <w:rPr>
                <w:spacing w:val="-6"/>
              </w:rPr>
            </w:pPr>
            <w:r w:rsidRPr="006801FB">
              <w:rPr>
                <w:rFonts w:hint="eastAsia"/>
                <w:spacing w:val="-6"/>
              </w:rPr>
              <w:t>輸入有兩行，每行一個整數，輸出的第一行</w:t>
            </w:r>
            <w:proofErr w:type="gramStart"/>
            <w:r w:rsidRPr="006801FB">
              <w:rPr>
                <w:rFonts w:hint="eastAsia"/>
                <w:spacing w:val="-6"/>
              </w:rPr>
              <w:t>是兩數的和</w:t>
            </w:r>
            <w:proofErr w:type="gramEnd"/>
            <w:r w:rsidRPr="006801FB">
              <w:rPr>
                <w:rFonts w:hint="eastAsia"/>
                <w:spacing w:val="-6"/>
              </w:rPr>
              <w:t>，第二行</w:t>
            </w:r>
            <w:proofErr w:type="gramStart"/>
            <w:r w:rsidRPr="006801FB">
              <w:rPr>
                <w:rFonts w:hint="eastAsia"/>
                <w:spacing w:val="-6"/>
              </w:rPr>
              <w:t>是兩數的</w:t>
            </w:r>
            <w:proofErr w:type="gramEnd"/>
            <w:r w:rsidRPr="006801FB">
              <w:rPr>
                <w:rFonts w:hint="eastAsia"/>
                <w:spacing w:val="-6"/>
              </w:rPr>
              <w:t>差</w:t>
            </w:r>
            <w:r>
              <w:rPr>
                <w:rFonts w:hint="eastAsia"/>
                <w:spacing w:val="-6"/>
              </w:rPr>
              <w:t>。</w:t>
            </w:r>
          </w:p>
          <w:p w14:paraId="4BFF6108" w14:textId="1A73F651" w:rsidR="009350B0" w:rsidRDefault="009350B0" w:rsidP="009350B0">
            <w:pPr>
              <w:pStyle w:val="ListParagraph"/>
              <w:adjustRightInd w:val="0"/>
              <w:snapToGrid w:val="0"/>
              <w:ind w:leftChars="0" w:left="170" w:firstLine="0"/>
              <w:rPr>
                <w:rFonts w:hint="eastAsia"/>
                <w:spacing w:val="-6"/>
              </w:rPr>
            </w:pPr>
            <w:r>
              <w:rPr>
                <w:rFonts w:hint="eastAsia"/>
                <w:spacing w:val="-6"/>
              </w:rPr>
              <w:t>輸入</w:t>
            </w:r>
            <w:r>
              <w:rPr>
                <w:rFonts w:hint="eastAsia"/>
                <w:spacing w:val="-6"/>
              </w:rPr>
              <w:t>:</w:t>
            </w:r>
            <w:r>
              <w:rPr>
                <w:spacing w:val="-6"/>
              </w:rPr>
              <w:t xml:space="preserve">   </w:t>
            </w:r>
            <w:r>
              <w:rPr>
                <w:rFonts w:hint="eastAsia"/>
                <w:spacing w:val="-6"/>
              </w:rPr>
              <w:t>輸出</w:t>
            </w:r>
          </w:p>
          <w:p w14:paraId="6D1FE793" w14:textId="23333537" w:rsidR="009350B0" w:rsidRDefault="009350B0" w:rsidP="009350B0">
            <w:pPr>
              <w:pStyle w:val="ListParagraph"/>
              <w:adjustRightInd w:val="0"/>
              <w:snapToGrid w:val="0"/>
              <w:ind w:leftChars="0" w:left="170" w:firstLine="0"/>
              <w:rPr>
                <w:spacing w:val="-6"/>
              </w:rPr>
            </w:pPr>
            <w:r>
              <w:rPr>
                <w:spacing w:val="-6"/>
              </w:rPr>
              <w:t>25       37</w:t>
            </w:r>
          </w:p>
          <w:p w14:paraId="51EB09A8" w14:textId="192D6751" w:rsidR="009350B0" w:rsidRPr="006801FB" w:rsidRDefault="009350B0" w:rsidP="009350B0">
            <w:pPr>
              <w:pStyle w:val="ListParagraph"/>
              <w:adjustRightInd w:val="0"/>
              <w:snapToGrid w:val="0"/>
              <w:ind w:leftChars="0" w:left="170" w:firstLine="0"/>
              <w:rPr>
                <w:rFonts w:hint="eastAsia"/>
                <w:spacing w:val="-6"/>
              </w:rPr>
            </w:pPr>
            <w:r>
              <w:rPr>
                <w:rFonts w:hint="eastAsia"/>
                <w:spacing w:val="-6"/>
              </w:rPr>
              <w:t>1</w:t>
            </w:r>
            <w:r>
              <w:rPr>
                <w:spacing w:val="-6"/>
              </w:rPr>
              <w:t>2       13</w:t>
            </w:r>
          </w:p>
        </w:tc>
        <w:tc>
          <w:tcPr>
            <w:tcW w:w="3480" w:type="dxa"/>
          </w:tcPr>
          <w:p w14:paraId="2825C0E3" w14:textId="77777777" w:rsidR="00482D88" w:rsidRDefault="00482D88" w:rsidP="006801FB">
            <w:pPr>
              <w:adjustRightInd w:val="0"/>
              <w:rPr>
                <w:spacing w:val="-6"/>
              </w:rPr>
            </w:pPr>
          </w:p>
          <w:p w14:paraId="10A2B41C" w14:textId="77777777" w:rsidR="00BA5745" w:rsidRDefault="00BA5745" w:rsidP="006801FB">
            <w:pPr>
              <w:adjustRightInd w:val="0"/>
              <w:rPr>
                <w:spacing w:val="-6"/>
              </w:rPr>
            </w:pPr>
          </w:p>
          <w:p w14:paraId="076657F2" w14:textId="77777777" w:rsidR="00BA5745" w:rsidRDefault="00BA5745" w:rsidP="006801FB">
            <w:pPr>
              <w:adjustRightInd w:val="0"/>
              <w:rPr>
                <w:spacing w:val="-6"/>
              </w:rPr>
            </w:pPr>
          </w:p>
          <w:p w14:paraId="44212983" w14:textId="5517A6C9" w:rsidR="00FF7775" w:rsidRPr="00BA5745" w:rsidRDefault="00FF7775" w:rsidP="006801FB">
            <w:pPr>
              <w:adjustRightInd w:val="0"/>
              <w:rPr>
                <w:spacing w:val="-6"/>
              </w:rPr>
            </w:pPr>
          </w:p>
        </w:tc>
      </w:tr>
      <w:tr w:rsidR="00290A56" w14:paraId="38D41FE6" w14:textId="77777777" w:rsidTr="00EC3543">
        <w:trPr>
          <w:trHeight w:val="1709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49F13B51" w14:textId="77777777" w:rsidR="00D757D2" w:rsidRDefault="00EC3543" w:rsidP="00EC3543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>
              <w:rPr>
                <w:rFonts w:hint="eastAsia"/>
              </w:rPr>
              <w:t>輸入</w:t>
            </w:r>
            <w:r w:rsidRPr="00EC3543">
              <w:rPr>
                <w:rFonts w:hint="eastAsia"/>
              </w:rPr>
              <w:t>兩行，每行三個整數</w:t>
            </w:r>
            <w:r w:rsidRPr="00EC3543">
              <w:rPr>
                <w:rFonts w:hint="eastAsia"/>
              </w:rPr>
              <w:t>(</w:t>
            </w:r>
            <w:r w:rsidRPr="00EC3543">
              <w:rPr>
                <w:rFonts w:hint="eastAsia"/>
              </w:rPr>
              <w:t>空白間隔</w:t>
            </w:r>
            <w:r w:rsidRPr="00EC3543">
              <w:rPr>
                <w:rFonts w:hint="eastAsia"/>
              </w:rPr>
              <w:t>)</w:t>
            </w:r>
            <w:r w:rsidRPr="00EC3543">
              <w:rPr>
                <w:rFonts w:hint="eastAsia"/>
              </w:rPr>
              <w:t>，找出每行數字的最大值</w:t>
            </w:r>
            <w:r w:rsidRPr="00EC3543">
              <w:rPr>
                <w:rFonts w:hint="eastAsia"/>
              </w:rPr>
              <w:t>x1</w:t>
            </w:r>
            <w:r w:rsidRPr="00EC3543">
              <w:rPr>
                <w:rFonts w:hint="eastAsia"/>
              </w:rPr>
              <w:t>與</w:t>
            </w:r>
            <w:r w:rsidRPr="00EC3543">
              <w:rPr>
                <w:rFonts w:hint="eastAsia"/>
              </w:rPr>
              <w:t>x2</w:t>
            </w:r>
            <w:r w:rsidRPr="00EC3543">
              <w:rPr>
                <w:rFonts w:hint="eastAsia"/>
              </w:rPr>
              <w:t>，輸出一行包含三個數字，依序是</w:t>
            </w:r>
            <w:r w:rsidRPr="00EC3543">
              <w:rPr>
                <w:rFonts w:hint="eastAsia"/>
              </w:rPr>
              <w:t>x1, x2, x1+x2</w:t>
            </w:r>
            <w:r w:rsidRPr="00EC3543">
              <w:rPr>
                <w:rFonts w:hint="eastAsia"/>
              </w:rPr>
              <w:t>，</w:t>
            </w:r>
            <w:proofErr w:type="gramStart"/>
            <w:r w:rsidRPr="00EC3543">
              <w:rPr>
                <w:rFonts w:hint="eastAsia"/>
              </w:rPr>
              <w:t>兩數間以</w:t>
            </w:r>
            <w:proofErr w:type="gramEnd"/>
            <w:r w:rsidRPr="00EC3543">
              <w:rPr>
                <w:rFonts w:hint="eastAsia"/>
              </w:rPr>
              <w:t>一個空白間隔。</w:t>
            </w:r>
          </w:p>
          <w:p w14:paraId="0E6FCF19" w14:textId="0BB6F9AD" w:rsidR="009350B0" w:rsidRDefault="009350B0" w:rsidP="009350B0">
            <w:pPr>
              <w:pStyle w:val="ListParagraph"/>
              <w:adjustRightInd w:val="0"/>
              <w:snapToGrid w:val="0"/>
              <w:ind w:leftChars="0" w:left="170" w:firstLine="0"/>
            </w:pP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輸出</w:t>
            </w:r>
          </w:p>
          <w:p w14:paraId="3EF47BE2" w14:textId="745C0B18" w:rsidR="00F2591A" w:rsidRDefault="009350B0" w:rsidP="009350B0">
            <w:pPr>
              <w:pStyle w:val="ListParagraph"/>
              <w:adjustRightInd w:val="0"/>
              <w:snapToGrid w:val="0"/>
              <w:ind w:leftChars="0" w:left="170" w:firstLine="0"/>
            </w:pPr>
            <w:r>
              <w:rPr>
                <w:rFonts w:hint="eastAsia"/>
              </w:rPr>
              <w:t>5</w:t>
            </w:r>
            <w:r>
              <w:t xml:space="preserve"> 11 </w:t>
            </w:r>
            <w:r w:rsidR="00F2591A">
              <w:t>3</w:t>
            </w:r>
            <w:r>
              <w:t xml:space="preserve">       </w:t>
            </w:r>
            <w:r w:rsidR="002945E2">
              <w:t>11 99 110</w:t>
            </w:r>
          </w:p>
          <w:p w14:paraId="65370031" w14:textId="0A228724" w:rsidR="009350B0" w:rsidRPr="00D757D2" w:rsidRDefault="00F2591A" w:rsidP="009350B0">
            <w:pPr>
              <w:pStyle w:val="ListParagraph"/>
              <w:adjustRightInd w:val="0"/>
              <w:snapToGrid w:val="0"/>
              <w:ind w:leftChars="0" w:left="170" w:firstLine="0"/>
              <w:rPr>
                <w:rFonts w:hint="eastAsia"/>
              </w:rPr>
            </w:pPr>
            <w:r>
              <w:t xml:space="preserve">45 7 99  </w:t>
            </w:r>
            <w:r w:rsidR="005F5A75">
              <w:t xml:space="preserve"> </w:t>
            </w:r>
            <w:r w:rsidR="009350B0">
              <w:t xml:space="preserve"> </w:t>
            </w:r>
            <w:r>
              <w:t xml:space="preserve">  </w:t>
            </w:r>
            <w:bookmarkStart w:id="0" w:name="_GoBack"/>
            <w:bookmarkEnd w:id="0"/>
          </w:p>
        </w:tc>
        <w:tc>
          <w:tcPr>
            <w:tcW w:w="3480" w:type="dxa"/>
          </w:tcPr>
          <w:p w14:paraId="075B91AB" w14:textId="77777777" w:rsidR="00F27C2A" w:rsidRDefault="00F27C2A" w:rsidP="00CA5937">
            <w:pPr>
              <w:pStyle w:val="ListParagraph"/>
              <w:snapToGrid w:val="0"/>
              <w:ind w:leftChars="0" w:left="0" w:firstLine="0"/>
            </w:pPr>
          </w:p>
          <w:p w14:paraId="35F53A8B" w14:textId="77777777" w:rsidR="00BA5745" w:rsidRDefault="00BA5745" w:rsidP="00CA5937">
            <w:pPr>
              <w:pStyle w:val="ListParagraph"/>
              <w:snapToGrid w:val="0"/>
              <w:ind w:leftChars="0" w:left="0" w:firstLine="0"/>
            </w:pPr>
          </w:p>
          <w:p w14:paraId="2389ABCF" w14:textId="77777777" w:rsidR="00BA5745" w:rsidRDefault="00BA5745" w:rsidP="00CA5937">
            <w:pPr>
              <w:pStyle w:val="ListParagraph"/>
              <w:snapToGrid w:val="0"/>
              <w:ind w:leftChars="0" w:left="0" w:firstLine="0"/>
            </w:pPr>
          </w:p>
          <w:p w14:paraId="16B1B965" w14:textId="77777777" w:rsidR="00BA5745" w:rsidRDefault="00BA5745" w:rsidP="00CA5937">
            <w:pPr>
              <w:pStyle w:val="ListParagraph"/>
              <w:snapToGrid w:val="0"/>
              <w:ind w:leftChars="0" w:left="0" w:firstLine="0"/>
            </w:pPr>
          </w:p>
          <w:p w14:paraId="2366CA0E" w14:textId="4034AF05" w:rsidR="00BA5745" w:rsidRDefault="00BA5745" w:rsidP="00CA5937">
            <w:pPr>
              <w:pStyle w:val="ListParagraph"/>
              <w:snapToGrid w:val="0"/>
              <w:ind w:leftChars="0" w:left="0" w:firstLine="0"/>
            </w:pPr>
          </w:p>
          <w:p w14:paraId="0A173EE2" w14:textId="53B3062D" w:rsidR="00BA5745" w:rsidRPr="00921FEF" w:rsidRDefault="00BA5745" w:rsidP="00CA5937">
            <w:pPr>
              <w:pStyle w:val="ListParagraph"/>
              <w:snapToGrid w:val="0"/>
              <w:ind w:leftChars="0" w:left="0" w:firstLine="0"/>
            </w:pPr>
          </w:p>
        </w:tc>
      </w:tr>
      <w:tr w:rsidR="001F540D" w14:paraId="071A1C12" w14:textId="77777777" w:rsidTr="001F540D">
        <w:trPr>
          <w:trHeight w:val="377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420DF0E9" w14:textId="2F47483B" w:rsidR="001F540D" w:rsidRDefault="001F540D" w:rsidP="001F540D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 w:rsidRPr="001F540D">
              <w:rPr>
                <w:rFonts w:hint="eastAsia"/>
              </w:rPr>
              <w:t>輸入一個字串，計算每</w:t>
            </w:r>
            <w:proofErr w:type="gramStart"/>
            <w:r w:rsidRPr="001F540D">
              <w:rPr>
                <w:rFonts w:hint="eastAsia"/>
              </w:rPr>
              <w:t>個</w:t>
            </w:r>
            <w:proofErr w:type="gramEnd"/>
            <w:r w:rsidRPr="001F540D">
              <w:rPr>
                <w:rFonts w:hint="eastAsia"/>
              </w:rPr>
              <w:t>字母</w:t>
            </w:r>
            <w:r w:rsidRPr="001F540D">
              <w:rPr>
                <w:rFonts w:hint="eastAsia"/>
              </w:rPr>
              <w:t>(</w:t>
            </w:r>
            <w:r w:rsidRPr="001F540D">
              <w:rPr>
                <w:rFonts w:hint="eastAsia"/>
              </w:rPr>
              <w:t>不分大小寫</w:t>
            </w:r>
            <w:r w:rsidRPr="001F540D">
              <w:rPr>
                <w:rFonts w:hint="eastAsia"/>
              </w:rPr>
              <w:t>)</w:t>
            </w:r>
            <w:r w:rsidRPr="001F540D">
              <w:rPr>
                <w:rFonts w:hint="eastAsia"/>
              </w:rPr>
              <w:t>的出現次數，輸出出現次數最多的字母</w:t>
            </w:r>
            <w:r w:rsidR="00177017">
              <w:rPr>
                <w:rFonts w:hint="eastAsia"/>
              </w:rPr>
              <w:t>，</w:t>
            </w:r>
            <w:r w:rsidRPr="001F540D">
              <w:rPr>
                <w:rFonts w:hint="eastAsia"/>
              </w:rPr>
              <w:t>以及其出現的次數。</w:t>
            </w:r>
          </w:p>
          <w:p w14:paraId="6CEE3C16" w14:textId="77777777" w:rsidR="00177017" w:rsidRDefault="00177017" w:rsidP="00177017">
            <w:pPr>
              <w:pStyle w:val="ListParagraph"/>
              <w:adjustRightInd w:val="0"/>
              <w:snapToGrid w:val="0"/>
              <w:ind w:leftChars="0" w:left="170" w:firstLine="0"/>
            </w:pPr>
            <w:r>
              <w:t>S</w:t>
            </w:r>
            <w:r w:rsidRPr="00177017">
              <w:t xml:space="preserve"> = '</w:t>
            </w:r>
            <w:proofErr w:type="spellStart"/>
            <w:r w:rsidRPr="00177017">
              <w:t>thexFFxg</w:t>
            </w:r>
            <w:proofErr w:type="spellEnd"/>
            <w:r w:rsidRPr="00177017">
              <w:t xml:space="preserve"> X </w:t>
            </w:r>
            <w:proofErr w:type="spellStart"/>
            <w:r w:rsidRPr="00177017">
              <w:t>ggXxb</w:t>
            </w:r>
            <w:proofErr w:type="spellEnd"/>
            <w:r w:rsidRPr="00177017">
              <w:t>'</w:t>
            </w:r>
          </w:p>
          <w:p w14:paraId="6211C556" w14:textId="097B2E24" w:rsidR="007E3EA3" w:rsidRPr="00481BB5" w:rsidRDefault="007E3EA3" w:rsidP="00177017">
            <w:pPr>
              <w:pStyle w:val="ListParagraph"/>
              <w:adjustRightInd w:val="0"/>
              <w:snapToGrid w:val="0"/>
              <w:ind w:leftChars="0" w:left="170" w:firstLine="0"/>
              <w:rPr>
                <w:rFonts w:hint="eastAsia"/>
              </w:rPr>
            </w:pPr>
            <w:r>
              <w:rPr>
                <w:rFonts w:hint="eastAsia"/>
              </w:rPr>
              <w:t>輸出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proofErr w:type="gramStart"/>
            <w:r>
              <w:t>x  5</w:t>
            </w:r>
            <w:proofErr w:type="gramEnd"/>
          </w:p>
        </w:tc>
        <w:tc>
          <w:tcPr>
            <w:tcW w:w="3480" w:type="dxa"/>
          </w:tcPr>
          <w:p w14:paraId="4AF46426" w14:textId="77777777" w:rsidR="001F540D" w:rsidRDefault="001F540D" w:rsidP="005640D1">
            <w:pPr>
              <w:snapToGrid w:val="0"/>
            </w:pPr>
          </w:p>
          <w:p w14:paraId="24D3ED2B" w14:textId="760CC241" w:rsidR="00BA5745" w:rsidRDefault="00BA5745" w:rsidP="005640D1">
            <w:pPr>
              <w:snapToGrid w:val="0"/>
            </w:pPr>
          </w:p>
          <w:p w14:paraId="628531E5" w14:textId="77777777" w:rsidR="00C03AEB" w:rsidRDefault="00C03AEB" w:rsidP="005640D1">
            <w:pPr>
              <w:snapToGrid w:val="0"/>
              <w:rPr>
                <w:rFonts w:hint="eastAsia"/>
              </w:rPr>
            </w:pPr>
          </w:p>
          <w:p w14:paraId="7FB26AC8" w14:textId="77777777" w:rsidR="00BA5745" w:rsidRDefault="00BA5745" w:rsidP="005640D1">
            <w:pPr>
              <w:snapToGrid w:val="0"/>
            </w:pPr>
          </w:p>
          <w:p w14:paraId="14469482" w14:textId="7C489A1B" w:rsidR="00BA5745" w:rsidRDefault="00BA5745" w:rsidP="005640D1">
            <w:pPr>
              <w:snapToGrid w:val="0"/>
            </w:pPr>
          </w:p>
          <w:p w14:paraId="084CEAAF" w14:textId="77777777" w:rsidR="00FF7775" w:rsidRDefault="00FF7775" w:rsidP="005640D1">
            <w:pPr>
              <w:snapToGrid w:val="0"/>
            </w:pPr>
          </w:p>
          <w:p w14:paraId="11E7DD1B" w14:textId="72BC062E" w:rsidR="00BA5745" w:rsidRPr="00481BB5" w:rsidRDefault="00BA5745" w:rsidP="005640D1">
            <w:pPr>
              <w:snapToGrid w:val="0"/>
            </w:pPr>
          </w:p>
        </w:tc>
      </w:tr>
      <w:tr w:rsidR="00F00EF5" w14:paraId="0760FC25" w14:textId="77777777" w:rsidTr="00F00EF5">
        <w:trPr>
          <w:trHeight w:val="1507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5DE1F7BA" w14:textId="77777777" w:rsidR="00F00EF5" w:rsidRDefault="00F00EF5" w:rsidP="00F00EF5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 w:rsidRPr="00F00EF5">
              <w:rPr>
                <w:rFonts w:hint="eastAsia"/>
              </w:rPr>
              <w:t>先輸入一個</w:t>
            </w:r>
            <w:r w:rsidRPr="00F00EF5">
              <w:rPr>
                <w:rFonts w:hint="eastAsia"/>
              </w:rPr>
              <w:t>list</w:t>
            </w:r>
            <w:r w:rsidRPr="00F00EF5">
              <w:rPr>
                <w:rFonts w:hint="eastAsia"/>
              </w:rPr>
              <w:t>，再輸入</w:t>
            </w:r>
            <w:r w:rsidRPr="00F00EF5">
              <w:rPr>
                <w:rFonts w:hint="eastAsia"/>
              </w:rPr>
              <w:t>3</w:t>
            </w:r>
            <w:r w:rsidRPr="00F00EF5">
              <w:rPr>
                <w:rFonts w:hint="eastAsia"/>
              </w:rPr>
              <w:t>個數，找到這</w:t>
            </w:r>
            <w:r w:rsidRPr="00F00EF5">
              <w:rPr>
                <w:rFonts w:hint="eastAsia"/>
              </w:rPr>
              <w:t>3</w:t>
            </w:r>
            <w:r w:rsidRPr="00F00EF5">
              <w:rPr>
                <w:rFonts w:hint="eastAsia"/>
              </w:rPr>
              <w:t>個數在</w:t>
            </w:r>
            <w:r w:rsidRPr="00F00EF5">
              <w:rPr>
                <w:rFonts w:hint="eastAsia"/>
              </w:rPr>
              <w:t>list</w:t>
            </w:r>
            <w:r w:rsidRPr="00F00EF5">
              <w:rPr>
                <w:rFonts w:hint="eastAsia"/>
              </w:rPr>
              <w:t>中第一次出現的位置，如果找不到就輸出</w:t>
            </w:r>
            <w:r w:rsidRPr="00F00EF5">
              <w:rPr>
                <w:rFonts w:hint="eastAsia"/>
              </w:rPr>
              <w:t>no</w:t>
            </w:r>
            <w:r>
              <w:rPr>
                <w:rFonts w:hint="eastAsia"/>
              </w:rPr>
              <w:t>。</w:t>
            </w:r>
          </w:p>
          <w:p w14:paraId="21A47F84" w14:textId="4096DA55" w:rsidR="00F00EF5" w:rsidRDefault="00F00EF5" w:rsidP="00F00EF5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>輸入說明</w:t>
            </w:r>
            <w:r>
              <w:rPr>
                <w:rFonts w:hint="eastAsia"/>
              </w:rPr>
              <w:t>: (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10</w:t>
            </w:r>
            <w:r>
              <w:rPr>
                <w:rFonts w:hint="eastAsia"/>
              </w:rPr>
              <w:t>個數列序，再依序入要找的三個值</w:t>
            </w:r>
            <w:r>
              <w:rPr>
                <w:rFonts w:hint="eastAsia"/>
              </w:rPr>
              <w:t>)</w:t>
            </w:r>
          </w:p>
          <w:p w14:paraId="0B28BDE0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10</w:t>
            </w:r>
          </w:p>
          <w:p w14:paraId="350903E1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5 7 -3 1 7 4 5 1 -3 2</w:t>
            </w:r>
          </w:p>
          <w:p w14:paraId="35E6AFD9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-3</w:t>
            </w:r>
          </w:p>
          <w:p w14:paraId="6DF4DAE4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6</w:t>
            </w:r>
          </w:p>
          <w:p w14:paraId="6626C739" w14:textId="73CE6719" w:rsidR="00F00EF5" w:rsidRPr="00481BB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4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3480" w:type="dxa"/>
          </w:tcPr>
          <w:p w14:paraId="4BFB6BBC" w14:textId="2C790873" w:rsidR="001F2C69" w:rsidRPr="00ED1479" w:rsidRDefault="001F2C69" w:rsidP="006D50E3">
            <w:pPr>
              <w:snapToGrid w:val="0"/>
              <w:jc w:val="both"/>
              <w:rPr>
                <w:spacing w:val="-8"/>
              </w:rPr>
            </w:pPr>
          </w:p>
        </w:tc>
      </w:tr>
      <w:tr w:rsidR="001F2C69" w14:paraId="425AE265" w14:textId="77777777" w:rsidTr="001F2C69">
        <w:trPr>
          <w:trHeight w:val="319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2DA68839" w14:textId="18830969" w:rsidR="001F2C69" w:rsidRPr="006D50D9" w:rsidRDefault="006D50D9" w:rsidP="004E719E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  <w:rPr>
                <w:bCs/>
              </w:rPr>
            </w:pPr>
            <w:r w:rsidRPr="006D50D9">
              <w:rPr>
                <w:rFonts w:hint="eastAsia"/>
                <w:bCs/>
              </w:rPr>
              <w:t>計算</w:t>
            </w:r>
            <w:r w:rsidRPr="006D50D9">
              <w:rPr>
                <w:rFonts w:hint="eastAsia"/>
                <w:bCs/>
              </w:rPr>
              <w:t>n</w:t>
            </w:r>
            <w:r w:rsidRPr="006D50D9">
              <w:rPr>
                <w:rFonts w:hint="eastAsia"/>
                <w:bCs/>
              </w:rPr>
              <w:t>的因數總和</w:t>
            </w:r>
            <w:r w:rsidR="00C03AEB">
              <w:rPr>
                <w:rFonts w:hint="eastAsia"/>
                <w:bCs/>
              </w:rPr>
              <w:t>(</w:t>
            </w:r>
            <w:r w:rsidR="00C03AEB">
              <w:rPr>
                <w:rFonts w:hint="eastAsia"/>
                <w:bCs/>
              </w:rPr>
              <w:t>例</w:t>
            </w:r>
            <w:r w:rsidR="00C03AEB">
              <w:rPr>
                <w:bCs/>
              </w:rPr>
              <w:t xml:space="preserve">:n=24 </w:t>
            </w:r>
            <w:r w:rsidR="00C03AEB">
              <w:rPr>
                <w:rFonts w:hint="eastAsia"/>
                <w:bCs/>
              </w:rPr>
              <w:t>總和</w:t>
            </w:r>
            <w:r w:rsidR="00C03AEB">
              <w:rPr>
                <w:rFonts w:hint="eastAsia"/>
                <w:bCs/>
              </w:rPr>
              <w:t>:</w:t>
            </w:r>
            <w:r w:rsidR="00C03AEB">
              <w:rPr>
                <w:bCs/>
              </w:rPr>
              <w:t>60)</w:t>
            </w:r>
          </w:p>
        </w:tc>
        <w:tc>
          <w:tcPr>
            <w:tcW w:w="3480" w:type="dxa"/>
          </w:tcPr>
          <w:p w14:paraId="3D58CD94" w14:textId="77777777" w:rsidR="001F2C69" w:rsidRDefault="001F2C6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  <w:p w14:paraId="546469B9" w14:textId="77777777" w:rsidR="00BA5745" w:rsidRDefault="00BA5745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  <w:p w14:paraId="3DF8C7FE" w14:textId="77777777" w:rsidR="00BA5745" w:rsidRDefault="00BA5745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  <w:p w14:paraId="5615BC05" w14:textId="77777777" w:rsidR="00BA5745" w:rsidRDefault="00BA5745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  <w:p w14:paraId="5A6432CE" w14:textId="77777777" w:rsidR="00BA5745" w:rsidRDefault="00BA5745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  <w:p w14:paraId="3A2F7304" w14:textId="77777777" w:rsidR="00BA5745" w:rsidRDefault="00BA5745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  <w:p w14:paraId="54B86DD8" w14:textId="50FDF867" w:rsidR="00BA5745" w:rsidRPr="006D50D9" w:rsidRDefault="00BA5745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</w:p>
        </w:tc>
      </w:tr>
      <w:tr w:rsidR="00B21100" w14:paraId="573972DC" w14:textId="77777777" w:rsidTr="001F2C69">
        <w:trPr>
          <w:trHeight w:val="319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6ADFC0FD" w14:textId="77777777" w:rsidR="00B21100" w:rsidRDefault="006D50E3" w:rsidP="006D50E3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 w:rsidRPr="006D50E3">
              <w:rPr>
                <w:rFonts w:hint="eastAsia"/>
              </w:rPr>
              <w:t>輸入</w:t>
            </w:r>
            <w:r w:rsidRPr="006D50E3">
              <w:rPr>
                <w:rFonts w:hint="eastAsia"/>
              </w:rPr>
              <w:t>n</w:t>
            </w:r>
            <w:r w:rsidRPr="006D50E3">
              <w:rPr>
                <w:rFonts w:hint="eastAsia"/>
              </w:rPr>
              <w:t>與一連串</w:t>
            </w:r>
            <w:r w:rsidRPr="006D50E3">
              <w:rPr>
                <w:rFonts w:hint="eastAsia"/>
              </w:rPr>
              <w:t>n</w:t>
            </w:r>
            <w:proofErr w:type="gramStart"/>
            <w:r w:rsidRPr="006D50E3">
              <w:rPr>
                <w:rFonts w:hint="eastAsia"/>
              </w:rPr>
              <w:t>個非負</w:t>
            </w:r>
            <w:proofErr w:type="gramEnd"/>
            <w:r w:rsidRPr="006D50E3">
              <w:rPr>
                <w:rFonts w:hint="eastAsia"/>
              </w:rPr>
              <w:t>整數，算出哪個數的每位數字總和最大</w:t>
            </w:r>
          </w:p>
          <w:p w14:paraId="0D448E5E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:</w:t>
            </w:r>
          </w:p>
          <w:p w14:paraId="4212B121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t>4</w:t>
            </w:r>
          </w:p>
          <w:p w14:paraId="6222106F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t>10020 949 1381 99</w:t>
            </w:r>
          </w:p>
          <w:p w14:paraId="4FDD5D2C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>=&gt;</w:t>
            </w:r>
            <w:r>
              <w:rPr>
                <w:rFonts w:hint="eastAsia"/>
              </w:rPr>
              <w:t>輸出</w:t>
            </w:r>
          </w:p>
          <w:p w14:paraId="7A4C3B92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t>949</w:t>
            </w:r>
          </w:p>
          <w:p w14:paraId="34688370" w14:textId="59964108" w:rsidR="006D50E3" w:rsidRDefault="006D50E3" w:rsidP="006D50E3">
            <w:pPr>
              <w:adjustRightInd w:val="0"/>
              <w:snapToGrid w:val="0"/>
              <w:ind w:left="0" w:firstLine="0"/>
            </w:pPr>
            <w:r>
              <w:t>22</w:t>
            </w:r>
          </w:p>
        </w:tc>
        <w:tc>
          <w:tcPr>
            <w:tcW w:w="3480" w:type="dxa"/>
          </w:tcPr>
          <w:p w14:paraId="22195C50" w14:textId="77777777" w:rsidR="00760117" w:rsidRDefault="00760117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40762726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22C5E199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06442166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72386BF5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030FF541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3EED4A7B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6963F9BC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6A132721" w14:textId="77777777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  <w:p w14:paraId="12D02C20" w14:textId="3B709BBB" w:rsidR="00FF7775" w:rsidRDefault="00FF7775" w:rsidP="00CA5937">
            <w:pPr>
              <w:pStyle w:val="ListParagraph"/>
              <w:adjustRightInd w:val="0"/>
              <w:snapToGrid w:val="0"/>
              <w:ind w:leftChars="0" w:left="0" w:firstLine="0"/>
            </w:pPr>
          </w:p>
        </w:tc>
      </w:tr>
    </w:tbl>
    <w:p w14:paraId="3B3B4DEE" w14:textId="77777777" w:rsidR="004145FA" w:rsidRDefault="004145FA" w:rsidP="00CA5937">
      <w:pPr>
        <w:snapToGrid w:val="0"/>
        <w:ind w:left="0" w:firstLine="0"/>
      </w:pPr>
    </w:p>
    <w:sectPr w:rsidR="004145FA" w:rsidSect="00CA5937">
      <w:pgSz w:w="11906" w:h="16838"/>
      <w:pgMar w:top="567" w:right="1021" w:bottom="567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7956B0" w14:textId="77777777" w:rsidR="0082587D" w:rsidRDefault="0082587D" w:rsidP="00DD2B3F">
      <w:r>
        <w:separator/>
      </w:r>
    </w:p>
  </w:endnote>
  <w:endnote w:type="continuationSeparator" w:id="0">
    <w:p w14:paraId="3935785F" w14:textId="77777777" w:rsidR="0082587D" w:rsidRDefault="0082587D" w:rsidP="00DD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微軟正黑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Adobe Song Std L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5E925" w14:textId="77777777" w:rsidR="0082587D" w:rsidRDefault="0082587D" w:rsidP="00DD2B3F">
      <w:r>
        <w:separator/>
      </w:r>
    </w:p>
  </w:footnote>
  <w:footnote w:type="continuationSeparator" w:id="0">
    <w:p w14:paraId="6AD71696" w14:textId="77777777" w:rsidR="0082587D" w:rsidRDefault="0082587D" w:rsidP="00DD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E97"/>
    <w:multiLevelType w:val="hybridMultilevel"/>
    <w:tmpl w:val="125C8F54"/>
    <w:lvl w:ilvl="0" w:tplc="4F3C3D90">
      <w:start w:val="1"/>
      <w:numFmt w:val="bullet"/>
      <w:suff w:val="space"/>
      <w:lvlText w:val=""/>
      <w:lvlJc w:val="left"/>
      <w:pPr>
        <w:ind w:left="720" w:hanging="360"/>
      </w:pPr>
      <w:rPr>
        <w:rFonts w:ascii="Wingdings" w:hAnsi="Wingdings" w:hint="default"/>
        <w:shd w:val="clear" w:color="auto" w:fill="auto"/>
      </w:rPr>
    </w:lvl>
    <w:lvl w:ilvl="1" w:tplc="3404E534">
      <w:start w:val="1"/>
      <w:numFmt w:val="decimal"/>
      <w:suff w:val="nothing"/>
      <w:lvlText w:val="(%2)、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F2999"/>
    <w:multiLevelType w:val="hybridMultilevel"/>
    <w:tmpl w:val="8F6EF1D2"/>
    <w:lvl w:ilvl="0" w:tplc="A7A26352">
      <w:start w:val="1"/>
      <w:numFmt w:val="decimalEnclosedCircle"/>
      <w:lvlText w:val="%1"/>
      <w:lvlJc w:val="left"/>
      <w:pPr>
        <w:ind w:left="360" w:hanging="360"/>
      </w:pPr>
      <w:rPr>
        <w:rFonts w:ascii="Cambria Math" w:eastAsia="新細明體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57122F"/>
    <w:multiLevelType w:val="hybridMultilevel"/>
    <w:tmpl w:val="3760EA8E"/>
    <w:lvl w:ilvl="0" w:tplc="C786F97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43AB"/>
    <w:multiLevelType w:val="hybridMultilevel"/>
    <w:tmpl w:val="B4CC91F6"/>
    <w:lvl w:ilvl="0" w:tplc="456CC2D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427C9E"/>
    <w:multiLevelType w:val="hybridMultilevel"/>
    <w:tmpl w:val="AEF814AA"/>
    <w:lvl w:ilvl="0" w:tplc="DF486172">
      <w:start w:val="1"/>
      <w:numFmt w:val="decimal"/>
      <w:suff w:val="space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73765C"/>
    <w:multiLevelType w:val="hybridMultilevel"/>
    <w:tmpl w:val="AEA8DE82"/>
    <w:lvl w:ilvl="0" w:tplc="AFAE2244">
      <w:start w:val="1"/>
      <w:numFmt w:val="decimalEnclosedCircle"/>
      <w:lvlText w:val="%1"/>
      <w:lvlJc w:val="left"/>
      <w:pPr>
        <w:ind w:left="360" w:hanging="360"/>
      </w:pPr>
      <w:rPr>
        <w:rFonts w:ascii="Cambria Math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t7S0NDIwtrA0tzBU0lEKTi0uzszPAykwqwUAMcEZNSwAAAA="/>
  </w:docVars>
  <w:rsids>
    <w:rsidRoot w:val="007C45FB"/>
    <w:rsid w:val="000105B4"/>
    <w:rsid w:val="00015345"/>
    <w:rsid w:val="00024533"/>
    <w:rsid w:val="00031337"/>
    <w:rsid w:val="00033283"/>
    <w:rsid w:val="00043529"/>
    <w:rsid w:val="00045777"/>
    <w:rsid w:val="00047E3B"/>
    <w:rsid w:val="0005020F"/>
    <w:rsid w:val="000521F7"/>
    <w:rsid w:val="000622BB"/>
    <w:rsid w:val="00062D1B"/>
    <w:rsid w:val="000630AA"/>
    <w:rsid w:val="00073540"/>
    <w:rsid w:val="00090932"/>
    <w:rsid w:val="00092F66"/>
    <w:rsid w:val="00094659"/>
    <w:rsid w:val="00097773"/>
    <w:rsid w:val="000A6B4F"/>
    <w:rsid w:val="000B4535"/>
    <w:rsid w:val="000B607B"/>
    <w:rsid w:val="000C20A3"/>
    <w:rsid w:val="000C6AA6"/>
    <w:rsid w:val="000C7988"/>
    <w:rsid w:val="000D38A8"/>
    <w:rsid w:val="000D3B91"/>
    <w:rsid w:val="000E05BF"/>
    <w:rsid w:val="000E27F5"/>
    <w:rsid w:val="000F2E60"/>
    <w:rsid w:val="000F4195"/>
    <w:rsid w:val="000F4C04"/>
    <w:rsid w:val="000F6E15"/>
    <w:rsid w:val="001024A2"/>
    <w:rsid w:val="001074C8"/>
    <w:rsid w:val="00107540"/>
    <w:rsid w:val="0011370C"/>
    <w:rsid w:val="001215FE"/>
    <w:rsid w:val="0012493B"/>
    <w:rsid w:val="001268D1"/>
    <w:rsid w:val="001435D5"/>
    <w:rsid w:val="00145514"/>
    <w:rsid w:val="00160E0B"/>
    <w:rsid w:val="0016203A"/>
    <w:rsid w:val="00171646"/>
    <w:rsid w:val="001743BB"/>
    <w:rsid w:val="00177017"/>
    <w:rsid w:val="00181D64"/>
    <w:rsid w:val="001848ED"/>
    <w:rsid w:val="00187B32"/>
    <w:rsid w:val="00190C61"/>
    <w:rsid w:val="001922ED"/>
    <w:rsid w:val="001929AD"/>
    <w:rsid w:val="001972B1"/>
    <w:rsid w:val="001A794D"/>
    <w:rsid w:val="001B34A2"/>
    <w:rsid w:val="001B3E09"/>
    <w:rsid w:val="001B6BF9"/>
    <w:rsid w:val="001C0ADE"/>
    <w:rsid w:val="001D26C7"/>
    <w:rsid w:val="001D42A0"/>
    <w:rsid w:val="001E4008"/>
    <w:rsid w:val="001E787C"/>
    <w:rsid w:val="001F114D"/>
    <w:rsid w:val="001F2C69"/>
    <w:rsid w:val="001F540D"/>
    <w:rsid w:val="001F7238"/>
    <w:rsid w:val="00200A75"/>
    <w:rsid w:val="00200E30"/>
    <w:rsid w:val="00202CA9"/>
    <w:rsid w:val="00211504"/>
    <w:rsid w:val="00216532"/>
    <w:rsid w:val="00223F4D"/>
    <w:rsid w:val="002300C2"/>
    <w:rsid w:val="0024049A"/>
    <w:rsid w:val="00245BE6"/>
    <w:rsid w:val="00257861"/>
    <w:rsid w:val="00263754"/>
    <w:rsid w:val="00263E17"/>
    <w:rsid w:val="002853D0"/>
    <w:rsid w:val="00287239"/>
    <w:rsid w:val="00290A56"/>
    <w:rsid w:val="002913D5"/>
    <w:rsid w:val="00293805"/>
    <w:rsid w:val="002945E2"/>
    <w:rsid w:val="00295E8F"/>
    <w:rsid w:val="002A606F"/>
    <w:rsid w:val="002A6C68"/>
    <w:rsid w:val="002B3A98"/>
    <w:rsid w:val="002B6F3B"/>
    <w:rsid w:val="002C0AFF"/>
    <w:rsid w:val="002C4551"/>
    <w:rsid w:val="002E1691"/>
    <w:rsid w:val="002E5F60"/>
    <w:rsid w:val="002E7DE5"/>
    <w:rsid w:val="002F5A44"/>
    <w:rsid w:val="00302215"/>
    <w:rsid w:val="00307CE6"/>
    <w:rsid w:val="0031424E"/>
    <w:rsid w:val="00320EAD"/>
    <w:rsid w:val="003219A4"/>
    <w:rsid w:val="0032235C"/>
    <w:rsid w:val="00324B52"/>
    <w:rsid w:val="00327ACD"/>
    <w:rsid w:val="00345C5C"/>
    <w:rsid w:val="00350B49"/>
    <w:rsid w:val="0035198B"/>
    <w:rsid w:val="00355A0B"/>
    <w:rsid w:val="00361F41"/>
    <w:rsid w:val="00363925"/>
    <w:rsid w:val="0037195C"/>
    <w:rsid w:val="00377E24"/>
    <w:rsid w:val="00380C23"/>
    <w:rsid w:val="00383992"/>
    <w:rsid w:val="003858CA"/>
    <w:rsid w:val="003922C3"/>
    <w:rsid w:val="003925FA"/>
    <w:rsid w:val="003A40E7"/>
    <w:rsid w:val="003A6D00"/>
    <w:rsid w:val="003B40C0"/>
    <w:rsid w:val="003C6101"/>
    <w:rsid w:val="003D6D61"/>
    <w:rsid w:val="003E0728"/>
    <w:rsid w:val="003E084B"/>
    <w:rsid w:val="003E122A"/>
    <w:rsid w:val="003E2A5B"/>
    <w:rsid w:val="003F0B8E"/>
    <w:rsid w:val="00402E54"/>
    <w:rsid w:val="00407979"/>
    <w:rsid w:val="0041323D"/>
    <w:rsid w:val="004145FA"/>
    <w:rsid w:val="00415D1C"/>
    <w:rsid w:val="00425E67"/>
    <w:rsid w:val="004260BD"/>
    <w:rsid w:val="004425DB"/>
    <w:rsid w:val="004426D6"/>
    <w:rsid w:val="00445138"/>
    <w:rsid w:val="00445811"/>
    <w:rsid w:val="004473DE"/>
    <w:rsid w:val="00460B94"/>
    <w:rsid w:val="00475A47"/>
    <w:rsid w:val="0048094C"/>
    <w:rsid w:val="00481BB5"/>
    <w:rsid w:val="00482D88"/>
    <w:rsid w:val="0048380D"/>
    <w:rsid w:val="004A3D16"/>
    <w:rsid w:val="004A4487"/>
    <w:rsid w:val="004B028F"/>
    <w:rsid w:val="004B6AD7"/>
    <w:rsid w:val="004D3CB4"/>
    <w:rsid w:val="004D68E7"/>
    <w:rsid w:val="004E0F3F"/>
    <w:rsid w:val="004E719E"/>
    <w:rsid w:val="004F1978"/>
    <w:rsid w:val="004F6EE7"/>
    <w:rsid w:val="004F6F2E"/>
    <w:rsid w:val="004F7DE7"/>
    <w:rsid w:val="005038D0"/>
    <w:rsid w:val="00506D0F"/>
    <w:rsid w:val="005215E6"/>
    <w:rsid w:val="00522801"/>
    <w:rsid w:val="00525578"/>
    <w:rsid w:val="00527F2D"/>
    <w:rsid w:val="00531805"/>
    <w:rsid w:val="0053204E"/>
    <w:rsid w:val="00545B0C"/>
    <w:rsid w:val="00547217"/>
    <w:rsid w:val="0055490E"/>
    <w:rsid w:val="005559C2"/>
    <w:rsid w:val="005571A4"/>
    <w:rsid w:val="00560964"/>
    <w:rsid w:val="00561488"/>
    <w:rsid w:val="00561703"/>
    <w:rsid w:val="005640D1"/>
    <w:rsid w:val="005666C1"/>
    <w:rsid w:val="00567C18"/>
    <w:rsid w:val="0057256C"/>
    <w:rsid w:val="00574B8C"/>
    <w:rsid w:val="00576200"/>
    <w:rsid w:val="00596732"/>
    <w:rsid w:val="005979E5"/>
    <w:rsid w:val="005A0FA9"/>
    <w:rsid w:val="005A23B5"/>
    <w:rsid w:val="005A46DA"/>
    <w:rsid w:val="005A5FD0"/>
    <w:rsid w:val="005B01FD"/>
    <w:rsid w:val="005C0768"/>
    <w:rsid w:val="005C1DEB"/>
    <w:rsid w:val="005C7B0D"/>
    <w:rsid w:val="005D1365"/>
    <w:rsid w:val="005D3EB6"/>
    <w:rsid w:val="005D640F"/>
    <w:rsid w:val="005E42D9"/>
    <w:rsid w:val="005F1CF5"/>
    <w:rsid w:val="005F3844"/>
    <w:rsid w:val="005F3D8A"/>
    <w:rsid w:val="005F5A75"/>
    <w:rsid w:val="0061150C"/>
    <w:rsid w:val="00620ABA"/>
    <w:rsid w:val="006246A1"/>
    <w:rsid w:val="00654B78"/>
    <w:rsid w:val="00671AB9"/>
    <w:rsid w:val="00673D6F"/>
    <w:rsid w:val="006801FB"/>
    <w:rsid w:val="00683E83"/>
    <w:rsid w:val="00685DFA"/>
    <w:rsid w:val="00687839"/>
    <w:rsid w:val="00691058"/>
    <w:rsid w:val="00695C21"/>
    <w:rsid w:val="006A197C"/>
    <w:rsid w:val="006A5552"/>
    <w:rsid w:val="006A5711"/>
    <w:rsid w:val="006A6135"/>
    <w:rsid w:val="006B3075"/>
    <w:rsid w:val="006B7C7D"/>
    <w:rsid w:val="006C117B"/>
    <w:rsid w:val="006C7BB0"/>
    <w:rsid w:val="006D5017"/>
    <w:rsid w:val="006D50D9"/>
    <w:rsid w:val="006D50E3"/>
    <w:rsid w:val="006D579A"/>
    <w:rsid w:val="006E3441"/>
    <w:rsid w:val="006E7656"/>
    <w:rsid w:val="006E77E6"/>
    <w:rsid w:val="006F10B6"/>
    <w:rsid w:val="006F33AA"/>
    <w:rsid w:val="006F69C8"/>
    <w:rsid w:val="006F71FD"/>
    <w:rsid w:val="0070664E"/>
    <w:rsid w:val="00706761"/>
    <w:rsid w:val="00707808"/>
    <w:rsid w:val="00711800"/>
    <w:rsid w:val="00715C7A"/>
    <w:rsid w:val="00722075"/>
    <w:rsid w:val="00724EFD"/>
    <w:rsid w:val="0072566C"/>
    <w:rsid w:val="0073066C"/>
    <w:rsid w:val="00730C61"/>
    <w:rsid w:val="00734181"/>
    <w:rsid w:val="00742C30"/>
    <w:rsid w:val="00750566"/>
    <w:rsid w:val="007507C9"/>
    <w:rsid w:val="00756E7B"/>
    <w:rsid w:val="00760117"/>
    <w:rsid w:val="00761406"/>
    <w:rsid w:val="007658C8"/>
    <w:rsid w:val="00770291"/>
    <w:rsid w:val="00774F62"/>
    <w:rsid w:val="00780B16"/>
    <w:rsid w:val="00781D23"/>
    <w:rsid w:val="00783A9C"/>
    <w:rsid w:val="0079081D"/>
    <w:rsid w:val="0079090E"/>
    <w:rsid w:val="00792951"/>
    <w:rsid w:val="0079798C"/>
    <w:rsid w:val="007A697F"/>
    <w:rsid w:val="007B5F5D"/>
    <w:rsid w:val="007B67B4"/>
    <w:rsid w:val="007C2AE0"/>
    <w:rsid w:val="007C45FB"/>
    <w:rsid w:val="007C4890"/>
    <w:rsid w:val="007E01B9"/>
    <w:rsid w:val="007E3EA3"/>
    <w:rsid w:val="007E5BD1"/>
    <w:rsid w:val="007F223F"/>
    <w:rsid w:val="007F6D1A"/>
    <w:rsid w:val="00800519"/>
    <w:rsid w:val="008023DC"/>
    <w:rsid w:val="00814662"/>
    <w:rsid w:val="00816C7F"/>
    <w:rsid w:val="00821D5B"/>
    <w:rsid w:val="0082587D"/>
    <w:rsid w:val="0083169C"/>
    <w:rsid w:val="0083612D"/>
    <w:rsid w:val="008401DB"/>
    <w:rsid w:val="00847A9B"/>
    <w:rsid w:val="0085105E"/>
    <w:rsid w:val="008541A0"/>
    <w:rsid w:val="008553D5"/>
    <w:rsid w:val="0085570F"/>
    <w:rsid w:val="00860BF3"/>
    <w:rsid w:val="00867290"/>
    <w:rsid w:val="008700BC"/>
    <w:rsid w:val="00873162"/>
    <w:rsid w:val="008735D0"/>
    <w:rsid w:val="00877DC6"/>
    <w:rsid w:val="00881A33"/>
    <w:rsid w:val="00891589"/>
    <w:rsid w:val="00891A74"/>
    <w:rsid w:val="00896A04"/>
    <w:rsid w:val="008B1EE6"/>
    <w:rsid w:val="008B29AD"/>
    <w:rsid w:val="008B7F83"/>
    <w:rsid w:val="008C1F08"/>
    <w:rsid w:val="008C2287"/>
    <w:rsid w:val="008C7563"/>
    <w:rsid w:val="008D0B84"/>
    <w:rsid w:val="008D2B46"/>
    <w:rsid w:val="008D593A"/>
    <w:rsid w:val="008E1102"/>
    <w:rsid w:val="008E1DEB"/>
    <w:rsid w:val="008E1EC8"/>
    <w:rsid w:val="008E5966"/>
    <w:rsid w:val="008F56DA"/>
    <w:rsid w:val="0090253A"/>
    <w:rsid w:val="00903C80"/>
    <w:rsid w:val="00906F5F"/>
    <w:rsid w:val="0090797A"/>
    <w:rsid w:val="0091006D"/>
    <w:rsid w:val="00916B16"/>
    <w:rsid w:val="00921FEF"/>
    <w:rsid w:val="00922B98"/>
    <w:rsid w:val="009259DB"/>
    <w:rsid w:val="00927BFF"/>
    <w:rsid w:val="009350B0"/>
    <w:rsid w:val="00943053"/>
    <w:rsid w:val="00954E68"/>
    <w:rsid w:val="00957D58"/>
    <w:rsid w:val="00967582"/>
    <w:rsid w:val="0097303A"/>
    <w:rsid w:val="00974292"/>
    <w:rsid w:val="00982559"/>
    <w:rsid w:val="00986C08"/>
    <w:rsid w:val="009871CC"/>
    <w:rsid w:val="00995F8D"/>
    <w:rsid w:val="00997A54"/>
    <w:rsid w:val="009C622E"/>
    <w:rsid w:val="009D1032"/>
    <w:rsid w:val="009D3BFE"/>
    <w:rsid w:val="009D5B58"/>
    <w:rsid w:val="009E0224"/>
    <w:rsid w:val="009E0B52"/>
    <w:rsid w:val="009E614E"/>
    <w:rsid w:val="009F2BA0"/>
    <w:rsid w:val="009F2DB8"/>
    <w:rsid w:val="009F4463"/>
    <w:rsid w:val="009F459E"/>
    <w:rsid w:val="009F46FC"/>
    <w:rsid w:val="00A016CC"/>
    <w:rsid w:val="00A053AC"/>
    <w:rsid w:val="00A06634"/>
    <w:rsid w:val="00A117E3"/>
    <w:rsid w:val="00A22B89"/>
    <w:rsid w:val="00A242BD"/>
    <w:rsid w:val="00A24489"/>
    <w:rsid w:val="00A265F5"/>
    <w:rsid w:val="00A2778B"/>
    <w:rsid w:val="00A27B8A"/>
    <w:rsid w:val="00A27C3E"/>
    <w:rsid w:val="00A40390"/>
    <w:rsid w:val="00A57259"/>
    <w:rsid w:val="00A64044"/>
    <w:rsid w:val="00A7270C"/>
    <w:rsid w:val="00A7517E"/>
    <w:rsid w:val="00A8533F"/>
    <w:rsid w:val="00A86E19"/>
    <w:rsid w:val="00A90BD2"/>
    <w:rsid w:val="00A90F50"/>
    <w:rsid w:val="00A9153B"/>
    <w:rsid w:val="00AA0BF4"/>
    <w:rsid w:val="00AA582F"/>
    <w:rsid w:val="00AC1817"/>
    <w:rsid w:val="00AC5E4D"/>
    <w:rsid w:val="00AC741E"/>
    <w:rsid w:val="00AE09EE"/>
    <w:rsid w:val="00AE2D00"/>
    <w:rsid w:val="00AE31B6"/>
    <w:rsid w:val="00AE37E0"/>
    <w:rsid w:val="00AF2D4F"/>
    <w:rsid w:val="00B03219"/>
    <w:rsid w:val="00B05860"/>
    <w:rsid w:val="00B06018"/>
    <w:rsid w:val="00B1123C"/>
    <w:rsid w:val="00B17E6F"/>
    <w:rsid w:val="00B21100"/>
    <w:rsid w:val="00B23328"/>
    <w:rsid w:val="00B2431E"/>
    <w:rsid w:val="00B36336"/>
    <w:rsid w:val="00B3682F"/>
    <w:rsid w:val="00B37A32"/>
    <w:rsid w:val="00B50297"/>
    <w:rsid w:val="00B51E2C"/>
    <w:rsid w:val="00B551D9"/>
    <w:rsid w:val="00B55BAD"/>
    <w:rsid w:val="00B630D5"/>
    <w:rsid w:val="00B63EA8"/>
    <w:rsid w:val="00B6586E"/>
    <w:rsid w:val="00B724A2"/>
    <w:rsid w:val="00B725A2"/>
    <w:rsid w:val="00B7297F"/>
    <w:rsid w:val="00B73CE0"/>
    <w:rsid w:val="00B742C6"/>
    <w:rsid w:val="00B77D2B"/>
    <w:rsid w:val="00B807C4"/>
    <w:rsid w:val="00B824BD"/>
    <w:rsid w:val="00B83076"/>
    <w:rsid w:val="00B90525"/>
    <w:rsid w:val="00B91CC4"/>
    <w:rsid w:val="00B92114"/>
    <w:rsid w:val="00B93D6C"/>
    <w:rsid w:val="00B946A9"/>
    <w:rsid w:val="00B94F5A"/>
    <w:rsid w:val="00B971D0"/>
    <w:rsid w:val="00BA5745"/>
    <w:rsid w:val="00BA79DE"/>
    <w:rsid w:val="00BB0D72"/>
    <w:rsid w:val="00BB55E3"/>
    <w:rsid w:val="00BC2F2F"/>
    <w:rsid w:val="00BD2D1A"/>
    <w:rsid w:val="00BD7363"/>
    <w:rsid w:val="00BD7BB6"/>
    <w:rsid w:val="00BE1730"/>
    <w:rsid w:val="00BF402B"/>
    <w:rsid w:val="00BF6F29"/>
    <w:rsid w:val="00BF7492"/>
    <w:rsid w:val="00C03AEB"/>
    <w:rsid w:val="00C04B4E"/>
    <w:rsid w:val="00C04D22"/>
    <w:rsid w:val="00C1016D"/>
    <w:rsid w:val="00C1306E"/>
    <w:rsid w:val="00C138D8"/>
    <w:rsid w:val="00C2097C"/>
    <w:rsid w:val="00C2493F"/>
    <w:rsid w:val="00C265A7"/>
    <w:rsid w:val="00C304CA"/>
    <w:rsid w:val="00C30F8F"/>
    <w:rsid w:val="00C31F0D"/>
    <w:rsid w:val="00C324DB"/>
    <w:rsid w:val="00C35B84"/>
    <w:rsid w:val="00C4658A"/>
    <w:rsid w:val="00C77596"/>
    <w:rsid w:val="00C80991"/>
    <w:rsid w:val="00C86123"/>
    <w:rsid w:val="00C87C52"/>
    <w:rsid w:val="00C97341"/>
    <w:rsid w:val="00C976B3"/>
    <w:rsid w:val="00CA016E"/>
    <w:rsid w:val="00CA261C"/>
    <w:rsid w:val="00CA2AA2"/>
    <w:rsid w:val="00CA512D"/>
    <w:rsid w:val="00CA5937"/>
    <w:rsid w:val="00CA61C6"/>
    <w:rsid w:val="00CC6292"/>
    <w:rsid w:val="00CD6946"/>
    <w:rsid w:val="00CE02CB"/>
    <w:rsid w:val="00CF374A"/>
    <w:rsid w:val="00CF4575"/>
    <w:rsid w:val="00CF7D8B"/>
    <w:rsid w:val="00D02987"/>
    <w:rsid w:val="00D05325"/>
    <w:rsid w:val="00D249BE"/>
    <w:rsid w:val="00D3085E"/>
    <w:rsid w:val="00D4771A"/>
    <w:rsid w:val="00D52475"/>
    <w:rsid w:val="00D53F6E"/>
    <w:rsid w:val="00D56754"/>
    <w:rsid w:val="00D62970"/>
    <w:rsid w:val="00D64939"/>
    <w:rsid w:val="00D662FD"/>
    <w:rsid w:val="00D66CA2"/>
    <w:rsid w:val="00D66EA5"/>
    <w:rsid w:val="00D71F44"/>
    <w:rsid w:val="00D73E5B"/>
    <w:rsid w:val="00D757D2"/>
    <w:rsid w:val="00D81520"/>
    <w:rsid w:val="00D81AF3"/>
    <w:rsid w:val="00D82564"/>
    <w:rsid w:val="00D832A7"/>
    <w:rsid w:val="00D85785"/>
    <w:rsid w:val="00D868BA"/>
    <w:rsid w:val="00D963E5"/>
    <w:rsid w:val="00DA0435"/>
    <w:rsid w:val="00DA0E59"/>
    <w:rsid w:val="00DA5353"/>
    <w:rsid w:val="00DC06F9"/>
    <w:rsid w:val="00DC08FE"/>
    <w:rsid w:val="00DC501F"/>
    <w:rsid w:val="00DD2B3F"/>
    <w:rsid w:val="00DE2160"/>
    <w:rsid w:val="00DE27AB"/>
    <w:rsid w:val="00DF5532"/>
    <w:rsid w:val="00DF5D13"/>
    <w:rsid w:val="00E007BE"/>
    <w:rsid w:val="00E029F0"/>
    <w:rsid w:val="00E03617"/>
    <w:rsid w:val="00E15A09"/>
    <w:rsid w:val="00E177FF"/>
    <w:rsid w:val="00E25704"/>
    <w:rsid w:val="00E27683"/>
    <w:rsid w:val="00E34FCC"/>
    <w:rsid w:val="00E36305"/>
    <w:rsid w:val="00E36455"/>
    <w:rsid w:val="00E42516"/>
    <w:rsid w:val="00E509D1"/>
    <w:rsid w:val="00E5523C"/>
    <w:rsid w:val="00E55744"/>
    <w:rsid w:val="00E63CF6"/>
    <w:rsid w:val="00E65E68"/>
    <w:rsid w:val="00E72786"/>
    <w:rsid w:val="00EA2269"/>
    <w:rsid w:val="00EA4F0F"/>
    <w:rsid w:val="00EA6284"/>
    <w:rsid w:val="00EA7E54"/>
    <w:rsid w:val="00EB0A19"/>
    <w:rsid w:val="00EB6CF3"/>
    <w:rsid w:val="00EB7020"/>
    <w:rsid w:val="00EC3543"/>
    <w:rsid w:val="00EC5061"/>
    <w:rsid w:val="00EC6CE5"/>
    <w:rsid w:val="00ED1479"/>
    <w:rsid w:val="00ED3FF2"/>
    <w:rsid w:val="00ED6945"/>
    <w:rsid w:val="00EE0E3F"/>
    <w:rsid w:val="00EE35EF"/>
    <w:rsid w:val="00EF1510"/>
    <w:rsid w:val="00EF3051"/>
    <w:rsid w:val="00F00BE7"/>
    <w:rsid w:val="00F00EF5"/>
    <w:rsid w:val="00F03353"/>
    <w:rsid w:val="00F07233"/>
    <w:rsid w:val="00F14561"/>
    <w:rsid w:val="00F245DA"/>
    <w:rsid w:val="00F2591A"/>
    <w:rsid w:val="00F27C2A"/>
    <w:rsid w:val="00F32899"/>
    <w:rsid w:val="00F377BD"/>
    <w:rsid w:val="00F40A2E"/>
    <w:rsid w:val="00F40C2C"/>
    <w:rsid w:val="00F4508F"/>
    <w:rsid w:val="00F462E0"/>
    <w:rsid w:val="00F4680E"/>
    <w:rsid w:val="00F4749E"/>
    <w:rsid w:val="00F520B8"/>
    <w:rsid w:val="00F56D92"/>
    <w:rsid w:val="00F649E5"/>
    <w:rsid w:val="00F65991"/>
    <w:rsid w:val="00F72C6D"/>
    <w:rsid w:val="00F74DEA"/>
    <w:rsid w:val="00F854B4"/>
    <w:rsid w:val="00F8618A"/>
    <w:rsid w:val="00F86D67"/>
    <w:rsid w:val="00F96072"/>
    <w:rsid w:val="00F97FCE"/>
    <w:rsid w:val="00FA1B52"/>
    <w:rsid w:val="00FB0B4C"/>
    <w:rsid w:val="00FB3B20"/>
    <w:rsid w:val="00FC05A0"/>
    <w:rsid w:val="00FC3F65"/>
    <w:rsid w:val="00FC4FFB"/>
    <w:rsid w:val="00FC6DA9"/>
    <w:rsid w:val="00FD2067"/>
    <w:rsid w:val="00FD7708"/>
    <w:rsid w:val="00FD7D76"/>
    <w:rsid w:val="00FE1249"/>
    <w:rsid w:val="00FE1505"/>
    <w:rsid w:val="00FE61B2"/>
    <w:rsid w:val="00FE7404"/>
    <w:rsid w:val="00FF0A84"/>
    <w:rsid w:val="00FF1F26"/>
    <w:rsid w:val="00FF5468"/>
    <w:rsid w:val="00FF5516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B0161"/>
  <w15:chartTrackingRefBased/>
  <w15:docId w15:val="{700E3CC8-C301-4C87-A27D-F4031BB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1FEF"/>
    <w:pPr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31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D2B3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D2B3F"/>
    <w:rPr>
      <w:sz w:val="20"/>
      <w:szCs w:val="20"/>
    </w:rPr>
  </w:style>
  <w:style w:type="paragraph" w:customStyle="1" w:styleId="Default">
    <w:name w:val="Default"/>
    <w:rsid w:val="008700BC"/>
    <w:pPr>
      <w:widowControl w:val="0"/>
      <w:autoSpaceDE w:val="0"/>
      <w:autoSpaceDN w:val="0"/>
      <w:adjustRightInd w:val="0"/>
    </w:pPr>
    <w:rPr>
      <w:rFonts w:ascii="JetBrains Mono" w:eastAsia="JetBrains Mono" w:cs="JetBrains Mono"/>
      <w:color w:val="000000"/>
      <w:kern w:val="0"/>
      <w:szCs w:val="24"/>
    </w:rPr>
  </w:style>
  <w:style w:type="paragraph" w:customStyle="1" w:styleId="Pa13">
    <w:name w:val="Pa13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32235C"/>
    <w:pPr>
      <w:spacing w:line="220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0F4C04"/>
    <w:pPr>
      <w:spacing w:line="240" w:lineRule="atLeast"/>
    </w:pPr>
    <w:rPr>
      <w:rFonts w:ascii="Adobe Song Std L" w:eastAsia="Adobe Song Std L" w:cstheme="minorBidi"/>
      <w:color w:val="auto"/>
    </w:rPr>
  </w:style>
  <w:style w:type="character" w:customStyle="1" w:styleId="w3-codespan">
    <w:name w:val="w3-codespan"/>
    <w:basedOn w:val="DefaultParagraphFont"/>
    <w:rsid w:val="006D57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4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4C8"/>
    <w:rPr>
      <w:rFonts w:ascii="細明體" w:eastAsia="細明體" w:hAnsi="細明體" w:cs="細明體"/>
      <w:kern w:val="0"/>
      <w:szCs w:val="24"/>
    </w:rPr>
  </w:style>
  <w:style w:type="character" w:customStyle="1" w:styleId="hljs-string">
    <w:name w:val="hljs-string"/>
    <w:basedOn w:val="DefaultParagraphFont"/>
    <w:rsid w:val="008C7563"/>
  </w:style>
  <w:style w:type="character" w:customStyle="1" w:styleId="hljs-number">
    <w:name w:val="hljs-number"/>
    <w:basedOn w:val="DefaultParagraphFont"/>
    <w:rsid w:val="008C7563"/>
  </w:style>
  <w:style w:type="paragraph" w:styleId="NormalWeb">
    <w:name w:val="Normal (Web)"/>
    <w:basedOn w:val="Normal"/>
    <w:uiPriority w:val="99"/>
    <w:semiHidden/>
    <w:unhideWhenUsed/>
    <w:rsid w:val="00AE2D00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995F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6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FEF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ask-title">
    <w:name w:val="ask-title"/>
    <w:basedOn w:val="DefaultParagraphFont"/>
    <w:rsid w:val="00921FEF"/>
  </w:style>
  <w:style w:type="character" w:styleId="Emphasis">
    <w:name w:val="Emphasis"/>
    <w:basedOn w:val="DefaultParagraphFont"/>
    <w:uiPriority w:val="20"/>
    <w:qFormat/>
    <w:rsid w:val="00F27C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53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64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38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582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427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4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040D8F-B3D2-4468-8600-9C835A2E9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靜惠 葉</dc:creator>
  <cp:keywords/>
  <dc:description/>
  <cp:lastModifiedBy>葉靜惠</cp:lastModifiedBy>
  <cp:revision>11</cp:revision>
  <dcterms:created xsi:type="dcterms:W3CDTF">2025-04-13T21:55:00Z</dcterms:created>
  <dcterms:modified xsi:type="dcterms:W3CDTF">2025-04-14T03:19:00Z</dcterms:modified>
</cp:coreProperties>
</file>